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591F8" w14:textId="76CF2114" w:rsidR="00AE759F" w:rsidRDefault="0063129A" w:rsidP="0063129A">
      <w:pPr>
        <w:pStyle w:val="Heading1"/>
        <w:spacing w:before="0" w:after="120"/>
        <w:rPr>
          <w:b/>
          <w:bCs/>
          <w:color w:val="auto"/>
        </w:rPr>
      </w:pPr>
      <w:r w:rsidRPr="0063129A">
        <w:rPr>
          <w:b/>
          <w:bCs/>
          <w:color w:val="auto"/>
        </w:rPr>
        <w:t>ACC CTE Programs 22-23</w:t>
      </w:r>
    </w:p>
    <w:tbl>
      <w:tblPr>
        <w:tblW w:w="8049" w:type="dxa"/>
        <w:tblLook w:val="04A0" w:firstRow="1" w:lastRow="0" w:firstColumn="1" w:lastColumn="0" w:noHBand="0" w:noVBand="1"/>
      </w:tblPr>
      <w:tblGrid>
        <w:gridCol w:w="6809"/>
        <w:gridCol w:w="1240"/>
      </w:tblGrid>
      <w:tr w:rsidR="005E0E2C" w:rsidRPr="005E0E2C" w14:paraId="4BE1FC9D" w14:textId="77777777" w:rsidTr="005E0E2C">
        <w:trPr>
          <w:trHeight w:val="300"/>
          <w:tblHeader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0B7F7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TE Pathways 22-2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E60BD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7DA90F1C" w14:textId="77777777" w:rsidTr="005E0E2C">
        <w:trPr>
          <w:trHeight w:val="465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7A4F797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Art, Communication and Design Pathway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EBB2C8D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2EFDA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E2EFDA"/>
                <w:sz w:val="12"/>
                <w:szCs w:val="12"/>
              </w:rPr>
              <w:t>intentionally left blank</w:t>
            </w:r>
          </w:p>
        </w:tc>
      </w:tr>
      <w:tr w:rsidR="005E0E2C" w:rsidRPr="005E0E2C" w14:paraId="5061FFDF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5A8F8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Architectural Studies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01F6A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3105F1C2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1EA19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EA3FE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17AB8905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878F1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Architecture Technician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48ABE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5E0E2C" w:rsidRPr="005E0E2C" w14:paraId="652A7275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4512C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Pre-Architecture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ABBFB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5E0E2C" w:rsidRPr="005E0E2C" w14:paraId="7223EB60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F063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Architectural Drafting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3BF6F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28-29</w:t>
            </w:r>
          </w:p>
        </w:tc>
      </w:tr>
      <w:tr w:rsidR="005E0E2C" w:rsidRPr="005E0E2C" w14:paraId="18715858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9AAD9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9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Aided Drafting - Architecture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C331A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</w:tr>
      <w:tr w:rsidR="005E0E2C" w:rsidRPr="005E0E2C" w14:paraId="444F23E5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6F106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Interior Design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950D7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26741A9A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0CF3A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A9F0A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1DF77CE6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D42DD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0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Interior Design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AE59D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75-76</w:t>
            </w:r>
          </w:p>
        </w:tc>
      </w:tr>
      <w:tr w:rsidR="005E0E2C" w:rsidRPr="005E0E2C" w14:paraId="76225C33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F3442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1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Residential Kitchen &amp; Bath Design Specialist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4A45D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</w:tr>
      <w:tr w:rsidR="005E0E2C" w:rsidRPr="005E0E2C" w14:paraId="6A36FBBE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7F742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2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Aided Drafting - Interior Design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553A7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</w:tr>
      <w:tr w:rsidR="005E0E2C" w:rsidRPr="005E0E2C" w14:paraId="2976C14E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48C34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Journalism and Contemporary Medi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37B1C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441C8BB1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2A8E6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6580B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1FBBC884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7DC25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Journalism and Contemporary Media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53EED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26A18514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82F32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Multimedia, Graphic Design and Illustration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75055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60D58E95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B2397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10ABC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79E70723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BE47C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4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Multimedia, Graphic Design and Illustration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95AA3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04DDAEBD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9C772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5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Graphics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3276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</w:tr>
      <w:tr w:rsidR="005E0E2C" w:rsidRPr="005E0E2C" w14:paraId="3A818664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54248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6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Web Design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C91C8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</w:tr>
      <w:tr w:rsidR="005E0E2C" w:rsidRPr="005E0E2C" w14:paraId="5F69C3BC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D70EA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 xml:space="preserve">Music Audio Technology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17888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467FBA02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6E453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24CFA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6D5819D4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FB87E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7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Music Audio Technology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5847A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1B9EEC36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3CE3A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8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Music Business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B7CC9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</w:tr>
      <w:tr w:rsidR="005E0E2C" w:rsidRPr="005E0E2C" w14:paraId="30552130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88824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9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Sound Engineering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BB395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</w:tr>
      <w:tr w:rsidR="005E0E2C" w:rsidRPr="005E0E2C" w14:paraId="3AEE4EEA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701E8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Photography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10875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56A08BB0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63BC0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F1F4B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0B6FFE28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BBA20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0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mercial Photography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039A4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502ADD8D" w14:textId="77777777" w:rsidTr="005E0E2C">
        <w:trPr>
          <w:trHeight w:val="465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275F323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Business Pathway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1FD5ECE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2EFDA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E2EFDA"/>
                <w:sz w:val="12"/>
                <w:szCs w:val="12"/>
              </w:rPr>
              <w:t>intentionally left blank</w:t>
            </w:r>
          </w:p>
        </w:tc>
      </w:tr>
      <w:tr w:rsidR="005E0E2C" w:rsidRPr="005E0E2C" w14:paraId="581909F0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24676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Accounting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5E758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18DF7EB7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F167A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E1B71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0DF80EED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D02F4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1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Accounting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727A0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5E0E2C" w:rsidRPr="005E0E2C" w14:paraId="5349E99D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15FDC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2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Accounting Clerk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73285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</w:tr>
      <w:tr w:rsidR="005E0E2C" w:rsidRPr="005E0E2C" w14:paraId="6F99EA45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41755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3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Bookkeeping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FF5EA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</w:tr>
      <w:tr w:rsidR="005E0E2C" w:rsidRPr="005E0E2C" w14:paraId="0F0BAA87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D5837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Business and Business Administration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E3FA0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0671C4C5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9C8DF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BE5F6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3B7EFCBA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66819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4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Business Administration - Entrepreneurship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45935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4FCFBC5D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24770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5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Business Administration - Finance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B3B52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238661D6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A141F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6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Business Administration - General Business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2EF62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6A9EE07B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42369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7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Business Administration - Management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F56BA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02E53AAF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6B063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8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Business Administration - Marketing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9C0C6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586A3971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8FB61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9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Retail Management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08DBD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44C4FFF3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A7D36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0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Business Administration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286AA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  <w:tr w:rsidR="005E0E2C" w:rsidRPr="005E0E2C" w14:paraId="4BD1E721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BDF19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1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Retail Management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AA968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  <w:tr w:rsidR="005E0E2C" w:rsidRPr="005E0E2C" w14:paraId="7D9DD091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CA9A4" w14:textId="23EC4FC9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2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Business Administration - International Business &amp; Foreign Langua</w:t>
              </w:r>
              <w:r w:rsidR="004C1F2B">
                <w:rPr>
                  <w:rFonts w:ascii="Calibri" w:eastAsia="Times New Roman" w:hAnsi="Calibri" w:cs="Calibri"/>
                  <w:color w:val="0563C1"/>
                  <w:u w:val="single"/>
                </w:rPr>
                <w:t>g</w:t>
              </w:r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e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4CB72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7AC8317F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74A21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Construction Management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3ACC7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63BC9D8E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FC1DB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CDDF9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4CF9F856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5336A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3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nstruction Management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259C0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</w:tr>
      <w:tr w:rsidR="005E0E2C" w:rsidRPr="005E0E2C" w14:paraId="6F81A4AF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8D010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4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nstruction Management Fundamentals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2C0F7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  <w:tr w:rsidR="005E0E2C" w:rsidRPr="005E0E2C" w14:paraId="377A0296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7CF6C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5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nstruction Management - Estimating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D5A31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</w:tr>
      <w:tr w:rsidR="005E0E2C" w:rsidRPr="005E0E2C" w14:paraId="47B0318C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206D6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6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Architectural Drafting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D317B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28-29</w:t>
            </w:r>
          </w:p>
        </w:tc>
      </w:tr>
      <w:tr w:rsidR="005E0E2C" w:rsidRPr="005E0E2C" w14:paraId="245D830E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996FC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Cosmetology and Salon Management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21431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0470BC1A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96F1A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80911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74858AF2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CECB6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7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smetology and Salon Management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1F5F4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5E0E2C" w:rsidRPr="005E0E2C" w14:paraId="1C5AC1E9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0690A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Retail Management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A79AD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4A6266DE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DB5E0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72EFC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5358A941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12D03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8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Retail Management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8A82C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0AAFC513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1F377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39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Retail Management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5CF55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  <w:tr w:rsidR="005E0E2C" w:rsidRPr="005E0E2C" w14:paraId="77607F9F" w14:textId="77777777" w:rsidTr="005E0E2C">
        <w:trPr>
          <w:trHeight w:val="465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4283189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Health Pathway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501211F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2EFDA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E2EFDA"/>
                <w:sz w:val="12"/>
                <w:szCs w:val="12"/>
              </w:rPr>
              <w:t>intentionally left blank</w:t>
            </w:r>
          </w:p>
        </w:tc>
      </w:tr>
      <w:tr w:rsidR="005E0E2C" w:rsidRPr="005E0E2C" w14:paraId="28779183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CDD0A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Emergency Medical Services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8A03A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0A06656B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60A29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089E0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4338FE88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D63E8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0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Paramedicine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E914D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5E0E2C" w:rsidRPr="005E0E2C" w14:paraId="32209E44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96CC9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1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EMT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F62DD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5E0E2C" w:rsidRPr="005E0E2C" w14:paraId="49A3D713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45259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2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Paramedic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7EA4A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</w:tr>
      <w:tr w:rsidR="005E0E2C" w:rsidRPr="005E0E2C" w14:paraId="557CE664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EC49A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3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Paramedic Preparation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91378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</w:tr>
      <w:tr w:rsidR="005E0E2C" w:rsidRPr="005E0E2C" w14:paraId="1D867D36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F77A6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Health Information Technology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DF5AC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3D91387D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E3D29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D1EBE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28196EE8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0E89B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4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Health Information Technology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849F0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</w:tr>
      <w:tr w:rsidR="005E0E2C" w:rsidRPr="005E0E2C" w14:paraId="5AE4CF18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715A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Medical Laboratory Technology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976F0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5FBD3585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9B9DE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C2D93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23B21230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B1657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5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Medical Laboratory Technology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4FE71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</w:tr>
      <w:tr w:rsidR="005E0E2C" w:rsidRPr="005E0E2C" w14:paraId="2B536EFA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08CD0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6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Phlebotomy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6C514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5E0E2C" w:rsidRPr="005E0E2C" w14:paraId="506A0C94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428A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Medical Office Technology/Medical Assistant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67A2E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56981B9B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169C1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2B861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2D966DD5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7F642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7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Medical Assistant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EF980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</w:tr>
      <w:tr w:rsidR="005E0E2C" w:rsidRPr="005E0E2C" w14:paraId="0409CC7B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03F0B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8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Medical Office Administrative Assistant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F91D1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</w:tr>
      <w:tr w:rsidR="005E0E2C" w:rsidRPr="005E0E2C" w14:paraId="5860362C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63E17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9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Medical Office Technology Billing &amp; Reimbursement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89CB2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5E0E2C" w:rsidRPr="005E0E2C" w14:paraId="05715A35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B2A32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Mortuary Scienc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EB5CE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14D72ED2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E69D6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F14A1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0B9A3946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E8F6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0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Mortuary Science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4E176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5E0E2C" w:rsidRPr="005E0E2C" w14:paraId="6358FE79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3D7E5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Nurse Aid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E3F23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4A1B4D48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6336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6071A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44D63F23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09F05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1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Nurse Aide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150D1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5E0E2C" w:rsidRPr="005E0E2C" w14:paraId="14039F8E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FA0E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Nursing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5CAD8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54C7E556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CD151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6FC40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5444D4C6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5F607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2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Nursing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C1F98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71.5</w:t>
            </w:r>
          </w:p>
        </w:tc>
      </w:tr>
      <w:tr w:rsidR="005E0E2C" w:rsidRPr="005E0E2C" w14:paraId="593E7E9A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37F80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3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Practical Nursing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F4DF4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</w:tr>
      <w:tr w:rsidR="005E0E2C" w:rsidRPr="005E0E2C" w14:paraId="2CAE184C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BC89D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Physical Therapist Assistant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C13BE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1A63AA14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6DEE5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1D561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5F5AF9C7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091CF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4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Physical Therapist Assistant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6BC84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</w:tr>
      <w:tr w:rsidR="005E0E2C" w:rsidRPr="005E0E2C" w14:paraId="3D0402E6" w14:textId="77777777" w:rsidTr="005E0E2C">
        <w:trPr>
          <w:trHeight w:val="465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02D41CD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Public Service Pathway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3422EA4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2EFDA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E2EFDA"/>
                <w:sz w:val="12"/>
                <w:szCs w:val="12"/>
              </w:rPr>
              <w:t>intentionally left blank</w:t>
            </w:r>
          </w:p>
        </w:tc>
      </w:tr>
      <w:tr w:rsidR="005E0E2C" w:rsidRPr="005E0E2C" w14:paraId="60BE8CB0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009AB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Criminal Justic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FD656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7F6AAAA8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827EA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E5AB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0C694157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1F18F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5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riminal Justice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CBE9C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42E24864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C51D7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6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Law Enforcement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C7787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5E0E2C" w:rsidRPr="005E0E2C" w14:paraId="187806D1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FEFB4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7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Law Enforcement Academy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BC240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</w:tr>
      <w:tr w:rsidR="005E0E2C" w:rsidRPr="005E0E2C" w14:paraId="1C6FB613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A332D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8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ybersecurity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A287A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597C66A4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8C402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9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Emergency Dispatch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430AE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</w:tr>
      <w:tr w:rsidR="005E0E2C" w:rsidRPr="005E0E2C" w14:paraId="322C4ECF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A7CD8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Early Childhood Education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42716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32B3C249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8308A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B1A10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534CB8E0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148A1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0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Early Childhood Director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C27B9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</w:tr>
      <w:tr w:rsidR="005E0E2C" w:rsidRPr="005E0E2C" w14:paraId="3B78B3D8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D4CF4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1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Early Childhood Infant/Toddler Supervisor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E15D7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5E0E2C" w:rsidRPr="005E0E2C" w14:paraId="485F8CC2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83E09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2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Early Childhood Assistant Teacher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0AD93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5E0E2C" w:rsidRPr="005E0E2C" w14:paraId="20B423BC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7DCB3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3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Early Childhood Teacher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A79ED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</w:tr>
      <w:tr w:rsidR="005E0E2C" w:rsidRPr="005E0E2C" w14:paraId="5880FA8B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BA456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 xml:space="preserve">Law Enforcement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C4431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52714060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8922A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C5623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2CD0205B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F7D89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4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Law Enforcement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FE8BC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5E0E2C" w:rsidRPr="005E0E2C" w14:paraId="1EFFAE65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61568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5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Law Enforcement Academy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00229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</w:tr>
      <w:tr w:rsidR="005E0E2C" w:rsidRPr="005E0E2C" w14:paraId="054F7B4B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227D1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Paralegal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E4F93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69613D4A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9AB43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BF9F7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2B42EEDE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92170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6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Paralegal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4B290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3C3F8CA3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28919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7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Paralegal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264BD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</w:tr>
      <w:tr w:rsidR="005E0E2C" w:rsidRPr="005E0E2C" w14:paraId="1F997F07" w14:textId="77777777" w:rsidTr="005E0E2C">
        <w:trPr>
          <w:trHeight w:val="465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D032B38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echnology Pathway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D9DF3AA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2EFDA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E2EFDA"/>
                <w:sz w:val="12"/>
                <w:szCs w:val="12"/>
              </w:rPr>
              <w:t>intentionally left blank</w:t>
            </w:r>
          </w:p>
        </w:tc>
      </w:tr>
      <w:tr w:rsidR="005E0E2C" w:rsidRPr="005E0E2C" w14:paraId="4F5C7DF8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AE0D8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Automotive Technology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0AC3D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5F183858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97CD2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64314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6C46BA6E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67F41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8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Automotive Service Technology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CC10C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</w:tr>
      <w:tr w:rsidR="005E0E2C" w:rsidRPr="005E0E2C" w14:paraId="013A1BD3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AFC54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9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Automotive Maintenance and Light Repair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F11C9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5E0E2C" w:rsidRPr="005E0E2C" w14:paraId="1445E93B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A0BED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0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Automotive Service Management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84544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</w:tr>
      <w:tr w:rsidR="005E0E2C" w:rsidRPr="005E0E2C" w14:paraId="51F4FD1E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13C02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1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Advanced Automotive Electrical/Electronics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80A6F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</w:tr>
      <w:tr w:rsidR="005E0E2C" w:rsidRPr="005E0E2C" w14:paraId="15AF7901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F5BF6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Computer Aided Drafting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7D412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75CA8E87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1D344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28F27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2F49C7A0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AB631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2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Aided Drafting - Architecture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C7E65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</w:tr>
      <w:tr w:rsidR="005E0E2C" w:rsidRPr="005E0E2C" w14:paraId="78F5960B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C2449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3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Aided Drafting - Engineering Graphics Technology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8D239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</w:tr>
      <w:tr w:rsidR="005E0E2C" w:rsidRPr="005E0E2C" w14:paraId="5BFE1DFC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A0CD3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4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Aided Drafting - Interior Design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ABE2A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</w:tr>
      <w:tr w:rsidR="005E0E2C" w:rsidRPr="005E0E2C" w14:paraId="0C5510E1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131DA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Computer Information Systems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241D9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7922031F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542B5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CF1B8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5DB44D91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EAFF4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5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Information Systems - Business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E881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5E96A618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09010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6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Information Systems - Computer Support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3A53B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5E0E2C" w:rsidRPr="005E0E2C" w14:paraId="0DCB1150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EC281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7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Information Systems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8BC42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</w:tr>
      <w:tr w:rsidR="005E0E2C" w:rsidRPr="005E0E2C" w14:paraId="67E208F5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3DBAA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Computer Network Technology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EC0B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3650DD1A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E8A39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9AA23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4BAD1744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F06DC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8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Network Technology - General Networking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70CA6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37D3455D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2792C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9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Network Technology - CISCO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F7549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6528842C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8E471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0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Network Technology - Network Security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08CDB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4D0017DF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38B49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1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Network Technology - Systems Administration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360AA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5E0E2C" w:rsidRPr="005E0E2C" w14:paraId="6E4CDA90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0B61B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2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Network Technology - CISCO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6F976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  <w:tr w:rsidR="005E0E2C" w:rsidRPr="005E0E2C" w14:paraId="314688E9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9B715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3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Network Technology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16258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</w:tr>
      <w:tr w:rsidR="005E0E2C" w:rsidRPr="005E0E2C" w14:paraId="1420AE01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F1C4C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4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Technician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D7EA7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</w:tr>
      <w:tr w:rsidR="005E0E2C" w:rsidRPr="005E0E2C" w14:paraId="5BDB606A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00DF7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Cybersecurity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4A003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57F1FA63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EADBC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BB5FF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50251B95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F8074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5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ybersecurity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FCFD6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13ADB467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010F9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Engineering Graphics Technologies (through 2022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8053D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0C770E9F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9296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A3CB1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2D35C86A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8A5B4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6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Computer Aided Drafting - Engineering Graphics Technology, Certificate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9D039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</w:tr>
      <w:tr w:rsidR="005E0E2C" w:rsidRPr="005E0E2C" w14:paraId="6817DAE7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5CB5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Game Design and Development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F4932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5AC78F04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5C4A7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63AB9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6444B938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6750E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7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Game Design and Development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56371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5E0E2C" w:rsidRPr="005E0E2C" w14:paraId="34D33902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28B03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Robotics and Automation Technology/Mechatronics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BBAA0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69B037C3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ED400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7C869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6C0150B1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828F4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8" w:history="1">
              <w:r w:rsidR="005E0E2C" w:rsidRPr="005E0E2C">
                <w:rPr>
                  <w:rFonts w:ascii="Calibri" w:eastAsia="Times New Roman" w:hAnsi="Calibri" w:cs="Calibri"/>
                  <w:color w:val="0563C1"/>
                  <w:u w:val="single"/>
                </w:rPr>
                <w:t>Robotics and Automation Technology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7EECF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1-62</w:t>
            </w:r>
          </w:p>
        </w:tc>
      </w:tr>
      <w:tr w:rsidR="005E0E2C" w:rsidRPr="005E0E2C" w14:paraId="4C978909" w14:textId="77777777" w:rsidTr="005E0E2C">
        <w:trPr>
          <w:trHeight w:val="420"/>
        </w:trPr>
        <w:tc>
          <w:tcPr>
            <w:tcW w:w="6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179CF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5E0E2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Secure Software Development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AB611" w14:textId="77777777" w:rsidR="005E0E2C" w:rsidRPr="005E0E2C" w:rsidRDefault="005E0E2C" w:rsidP="005E0E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</w:pPr>
            <w:r w:rsidRPr="005E0E2C">
              <w:rPr>
                <w:rFonts w:ascii="Calibri" w:eastAsia="Times New Roman" w:hAnsi="Calibri" w:cs="Calibri"/>
                <w:color w:val="FFFFFF"/>
                <w:sz w:val="12"/>
                <w:szCs w:val="12"/>
              </w:rPr>
              <w:t>intentionally left blank</w:t>
            </w:r>
          </w:p>
        </w:tc>
      </w:tr>
      <w:tr w:rsidR="005E0E2C" w:rsidRPr="005E0E2C" w14:paraId="108AED44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0F675" w14:textId="77777777" w:rsidR="005E0E2C" w:rsidRPr="005E0E2C" w:rsidRDefault="005E0E2C" w:rsidP="005E0E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Program</w:t>
            </w:r>
          </w:p>
        </w:tc>
        <w:tc>
          <w:tcPr>
            <w:tcW w:w="1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BDEB0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0E2C">
              <w:rPr>
                <w:rFonts w:ascii="Calibri" w:eastAsia="Times New Roman" w:hAnsi="Calibri" w:cs="Calibri"/>
                <w:b/>
                <w:bCs/>
                <w:color w:val="000000"/>
              </w:rPr>
              <w:t>Credits</w:t>
            </w:r>
          </w:p>
        </w:tc>
      </w:tr>
      <w:tr w:rsidR="005E0E2C" w:rsidRPr="005E0E2C" w14:paraId="3E6476FC" w14:textId="77777777" w:rsidTr="005E0E2C">
        <w:trPr>
          <w:trHeight w:val="300"/>
        </w:trPr>
        <w:tc>
          <w:tcPr>
            <w:tcW w:w="68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D0FB0" w14:textId="77777777" w:rsidR="005E0E2C" w:rsidRPr="005E0E2C" w:rsidRDefault="009A00DC" w:rsidP="005E0E2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</w:rPr>
            </w:pPr>
            <w:hyperlink r:id="rId89" w:history="1">
              <w:r w:rsidR="005E0E2C" w:rsidRPr="005E0E2C">
                <w:rPr>
                  <w:rFonts w:ascii="Calibri" w:eastAsia="Times New Roman" w:hAnsi="Calibri" w:cs="Calibri"/>
                  <w:color w:val="0563C1"/>
                </w:rPr>
                <w:t>Secure Software Development, AAS</w:t>
              </w:r>
            </w:hyperlink>
          </w:p>
        </w:tc>
        <w:tc>
          <w:tcPr>
            <w:tcW w:w="1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F9F71" w14:textId="77777777" w:rsidR="005E0E2C" w:rsidRPr="005E0E2C" w:rsidRDefault="005E0E2C" w:rsidP="005E0E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E0E2C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</w:tr>
    </w:tbl>
    <w:p w14:paraId="03350277" w14:textId="77777777" w:rsidR="0063129A" w:rsidRPr="0063129A" w:rsidRDefault="0063129A" w:rsidP="0063129A"/>
    <w:sectPr w:rsidR="0063129A" w:rsidRPr="006312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F9716" w14:textId="77777777" w:rsidR="009A00DC" w:rsidRDefault="009A00DC" w:rsidP="004C1F2B">
      <w:pPr>
        <w:spacing w:after="0" w:line="240" w:lineRule="auto"/>
      </w:pPr>
      <w:r>
        <w:separator/>
      </w:r>
    </w:p>
  </w:endnote>
  <w:endnote w:type="continuationSeparator" w:id="0">
    <w:p w14:paraId="379A3010" w14:textId="77777777" w:rsidR="009A00DC" w:rsidRDefault="009A00DC" w:rsidP="004C1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83C6A" w14:textId="77777777" w:rsidR="009A00DC" w:rsidRDefault="009A00DC" w:rsidP="004C1F2B">
      <w:pPr>
        <w:spacing w:after="0" w:line="240" w:lineRule="auto"/>
      </w:pPr>
      <w:r>
        <w:separator/>
      </w:r>
    </w:p>
  </w:footnote>
  <w:footnote w:type="continuationSeparator" w:id="0">
    <w:p w14:paraId="15EA0738" w14:textId="77777777" w:rsidR="009A00DC" w:rsidRDefault="009A00DC" w:rsidP="004C1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tTAyMTA2Nrc0MLZQ0lEKTi0uzszPAykwrAUAfDqqcywAAAA="/>
  </w:docVars>
  <w:rsids>
    <w:rsidRoot w:val="0063129A"/>
    <w:rsid w:val="004C1F2B"/>
    <w:rsid w:val="005E0E2C"/>
    <w:rsid w:val="0063129A"/>
    <w:rsid w:val="009A00DC"/>
    <w:rsid w:val="00AE7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355E98"/>
  <w15:chartTrackingRefBased/>
  <w15:docId w15:val="{7438B3AE-9BD2-424E-9CA9-9CCEE1C80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12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12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5E0E2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4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rapahoe.edu/academics-programs/catalog/academic-plans/2022-2023/business-administration-general-business-aas-academic-plan" TargetMode="External"/><Relationship Id="rId21" Type="http://schemas.openxmlformats.org/officeDocument/2006/relationships/hyperlink" Target="https://www.arapahoe.edu/academics-programs/catalog/academic-plans/2022-2023/accounting-aas-academic-plan" TargetMode="External"/><Relationship Id="rId42" Type="http://schemas.openxmlformats.org/officeDocument/2006/relationships/hyperlink" Target="https://www.arapahoe.edu/academics-programs/catalog/academic-plans/2022-2023/paramedic-certificate-academic-plan" TargetMode="External"/><Relationship Id="rId47" Type="http://schemas.openxmlformats.org/officeDocument/2006/relationships/hyperlink" Target="https://www.arapahoe.edu/academics-programs/catalog/academic-plans/2022-2023/medical-assistant-certificate-academic-plan" TargetMode="External"/><Relationship Id="rId63" Type="http://schemas.openxmlformats.org/officeDocument/2006/relationships/hyperlink" Target="https://www.arapahoe.edu/academics-programs/catalog/academic-plans/2022-2023/early-childhood-teacher-certificate-academic-plan" TargetMode="External"/><Relationship Id="rId68" Type="http://schemas.openxmlformats.org/officeDocument/2006/relationships/hyperlink" Target="https://www.arapahoe.edu/academics-programs/catalog/academic-plans/2022-2023/automotive-service-technology-aas-academic-plan" TargetMode="External"/><Relationship Id="rId84" Type="http://schemas.openxmlformats.org/officeDocument/2006/relationships/hyperlink" Target="https://www.arapahoe.edu/academics-programs/catalog/academic-plans/2022-2023/computer-technician-certificate-academic-plan" TargetMode="External"/><Relationship Id="rId89" Type="http://schemas.openxmlformats.org/officeDocument/2006/relationships/hyperlink" Target="https://www.arapahoe.edu/academics-programs/catalog/academic-plans/2022-2023/secure-software-development-aas-academic-plan" TargetMode="External"/><Relationship Id="rId16" Type="http://schemas.openxmlformats.org/officeDocument/2006/relationships/hyperlink" Target="https://www.arapahoe.edu/academics-programs/catalog/academic-plans/2022-2023/web-design-certificate-academic-plan" TargetMode="External"/><Relationship Id="rId11" Type="http://schemas.openxmlformats.org/officeDocument/2006/relationships/hyperlink" Target="https://www.arapahoe.edu/academics-programs/catalog/academic-plans/2022-2023/residential-kitchen-and-bath-design-specialist-certificate-academic-plan" TargetMode="External"/><Relationship Id="rId32" Type="http://schemas.openxmlformats.org/officeDocument/2006/relationships/hyperlink" Target="https://www.arapahoe.edu/academics-programs/catalog/academic-plans/2022-2023/business-administration-international-business-and-foreign-language-aas-academic-plan" TargetMode="External"/><Relationship Id="rId37" Type="http://schemas.openxmlformats.org/officeDocument/2006/relationships/hyperlink" Target="https://www.arapahoe.edu/academics-programs/catalog/academic-plans/2022-2023/cosmetology-and-salon-management-aas-academic-plan" TargetMode="External"/><Relationship Id="rId53" Type="http://schemas.openxmlformats.org/officeDocument/2006/relationships/hyperlink" Target="https://www.arapahoe.edu/academics-programs/catalog/academic-plans/2022-2023/practical-nursing-certificate-academic-plan" TargetMode="External"/><Relationship Id="rId58" Type="http://schemas.openxmlformats.org/officeDocument/2006/relationships/hyperlink" Target="https://www.arapahoe.edu/academics-programs/catalog/academic-plans/2022-2023/cybersecurity-aas-academic-plan" TargetMode="External"/><Relationship Id="rId74" Type="http://schemas.openxmlformats.org/officeDocument/2006/relationships/hyperlink" Target="https://www.arapahoe.edu/academics-programs/catalog/academic-plans/2022-2023/computer-aided-drafting-interior-design-certificate-academic-plan" TargetMode="External"/><Relationship Id="rId79" Type="http://schemas.openxmlformats.org/officeDocument/2006/relationships/hyperlink" Target="https://www.arapahoe.edu/academics-programs/catalog/academic-plans/2022-2023/computer-network-technology-cisco-aas-academic-plan" TargetMode="External"/><Relationship Id="rId5" Type="http://schemas.openxmlformats.org/officeDocument/2006/relationships/endnotes" Target="endnotes.xml"/><Relationship Id="rId90" Type="http://schemas.openxmlformats.org/officeDocument/2006/relationships/fontTable" Target="fontTable.xml"/><Relationship Id="rId14" Type="http://schemas.openxmlformats.org/officeDocument/2006/relationships/hyperlink" Target="https://www.arapahoe.edu/academics-programs/catalog/academic-plans/2022-2023/multimedia-graphic-design-and-illustration-aas-academic-plan" TargetMode="External"/><Relationship Id="rId22" Type="http://schemas.openxmlformats.org/officeDocument/2006/relationships/hyperlink" Target="https://www.arapahoe.edu/academics-programs/catalog/academic-plans/2022-2023/accounting-clerk-certificate-academic-plan" TargetMode="External"/><Relationship Id="rId27" Type="http://schemas.openxmlformats.org/officeDocument/2006/relationships/hyperlink" Target="https://www.arapahoe.edu/academics-programs/catalog/academic-plans/2022-2023/business-administration-management-aas-academic-plan" TargetMode="External"/><Relationship Id="rId30" Type="http://schemas.openxmlformats.org/officeDocument/2006/relationships/hyperlink" Target="https://www.arapahoe.edu/academics-programs/catalog/academic-plans/2022-2023/business-administration-certificate-academic-plan" TargetMode="External"/><Relationship Id="rId35" Type="http://schemas.openxmlformats.org/officeDocument/2006/relationships/hyperlink" Target="https://www.arapahoe.edu/academics-programs/catalog/academic-plans/2022-2023/construction-management-estimating-certificate-academic-plan" TargetMode="External"/><Relationship Id="rId43" Type="http://schemas.openxmlformats.org/officeDocument/2006/relationships/hyperlink" Target="https://www.arapahoe.edu/academics-programs/catalog/academic-plans/2022-2023/paramedic-preparation-certificate-academic-plan" TargetMode="External"/><Relationship Id="rId48" Type="http://schemas.openxmlformats.org/officeDocument/2006/relationships/hyperlink" Target="https://www.arapahoe.edu/academics-programs/catalog/academic-plans/2022-2023/medical-office-administrative-assistant-certificate-academic-plan" TargetMode="External"/><Relationship Id="rId56" Type="http://schemas.openxmlformats.org/officeDocument/2006/relationships/hyperlink" Target="https://www.arapahoe.edu/academics-programs/catalog/academic-plans/2022-2023/law-enforcement-aas-academic-plan" TargetMode="External"/><Relationship Id="rId64" Type="http://schemas.openxmlformats.org/officeDocument/2006/relationships/hyperlink" Target="https://www.arapahoe.edu/academics-programs/catalog/academic-plans/2022-2023/law-enforcement-aas-academic-plan" TargetMode="External"/><Relationship Id="rId69" Type="http://schemas.openxmlformats.org/officeDocument/2006/relationships/hyperlink" Target="https://www.arapahoe.edu/academics-programs/catalog/academic-plans/2022-2023/automotive-maintenance-and-light-repair-certificate-academic-plan" TargetMode="External"/><Relationship Id="rId77" Type="http://schemas.openxmlformats.org/officeDocument/2006/relationships/hyperlink" Target="https://www.arapahoe.edu/academics-programs/catalog/academic-plans/2022-2023/computer-information-systems-certificate-academic-plan" TargetMode="External"/><Relationship Id="rId8" Type="http://schemas.openxmlformats.org/officeDocument/2006/relationships/hyperlink" Target="https://www.arapahoe.edu/academics-programs/catalog/academic-plans/2022-2023/architectural-drafting-certificate-academic-plan" TargetMode="External"/><Relationship Id="rId51" Type="http://schemas.openxmlformats.org/officeDocument/2006/relationships/hyperlink" Target="https://www.arapahoe.edu/academics-programs/catalog/academic-plans/2022-2023/nurse-aide-certificate-academic-plan" TargetMode="External"/><Relationship Id="rId72" Type="http://schemas.openxmlformats.org/officeDocument/2006/relationships/hyperlink" Target="https://www.arapahoe.edu/academics-programs/catalog/academic-plans/2022-2023/computer-aided-drafting-architecture-certificate-academic-plan" TargetMode="External"/><Relationship Id="rId80" Type="http://schemas.openxmlformats.org/officeDocument/2006/relationships/hyperlink" Target="https://www.arapahoe.edu/academics-programs/catalog/academic-plans/2022-2023/computer-network-technology-network-security-aas-academic-plan" TargetMode="External"/><Relationship Id="rId85" Type="http://schemas.openxmlformats.org/officeDocument/2006/relationships/hyperlink" Target="https://www.arapahoe.edu/academics-programs/catalog/academic-plans/2022-2023/cybersecurity-aas-academic-plan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www.arapahoe.edu/academics-programs/catalog/academic-plans/2022-2023/computer-aided-drafting-interior-design-certificate-academic-plan" TargetMode="External"/><Relationship Id="rId17" Type="http://schemas.openxmlformats.org/officeDocument/2006/relationships/hyperlink" Target="https://www.arapahoe.edu/academics-programs/catalog/academic-plans/2022-2023/music-audio-technology-aas-academic-plan" TargetMode="External"/><Relationship Id="rId25" Type="http://schemas.openxmlformats.org/officeDocument/2006/relationships/hyperlink" Target="https://www.arapahoe.edu/academics-programs/catalog/academic-plans/2022-2023/business-administration-finance-aas-academic-plan" TargetMode="External"/><Relationship Id="rId33" Type="http://schemas.openxmlformats.org/officeDocument/2006/relationships/hyperlink" Target="https://www.arapahoe.edu/academics-programs/catalog/academic-plans/2022-2023/construction-management-aas-academic-plan" TargetMode="External"/><Relationship Id="rId38" Type="http://schemas.openxmlformats.org/officeDocument/2006/relationships/hyperlink" Target="https://www.arapahoe.edu/academics-programs/catalog/academic-plans/2022-2023/retail-management-aas-academic-plan" TargetMode="External"/><Relationship Id="rId46" Type="http://schemas.openxmlformats.org/officeDocument/2006/relationships/hyperlink" Target="https://www.arapahoe.edu/academics-programs/catalog/academic-plans/2022-2023/phlebotomy-certificate-academic-plan" TargetMode="External"/><Relationship Id="rId59" Type="http://schemas.openxmlformats.org/officeDocument/2006/relationships/hyperlink" Target="https://www.arapahoe.edu/academics-programs/catalog/academic-plans/2022-2023/emergency-dispatch-certificate-academic-plan" TargetMode="External"/><Relationship Id="rId67" Type="http://schemas.openxmlformats.org/officeDocument/2006/relationships/hyperlink" Target="https://www.arapahoe.edu/academics-programs/catalog/academic-plans/2022-2023/paralegal-certificate-academic-plan" TargetMode="External"/><Relationship Id="rId20" Type="http://schemas.openxmlformats.org/officeDocument/2006/relationships/hyperlink" Target="https://www.arapahoe.edu/academics-programs/catalog/academic-plans/2022-2023/commercial-photography-aas-academic-plan" TargetMode="External"/><Relationship Id="rId41" Type="http://schemas.openxmlformats.org/officeDocument/2006/relationships/hyperlink" Target="https://www.arapahoe.edu/academics-programs/catalog/academic-plans/2022-2023/emergency-medical-services-emt-certificate-academic-plan" TargetMode="External"/><Relationship Id="rId54" Type="http://schemas.openxmlformats.org/officeDocument/2006/relationships/hyperlink" Target="https://www.arapahoe.edu/academics-programs/catalog/academic-plans/2022-2023/physical-therapist-assistant-aas-academic-plan" TargetMode="External"/><Relationship Id="rId62" Type="http://schemas.openxmlformats.org/officeDocument/2006/relationships/hyperlink" Target="https://www.arapahoe.edu/academics-programs/catalog/academic-plans/2022-2023/early-childhood-assistant-teacher-certificate-academic-plan" TargetMode="External"/><Relationship Id="rId70" Type="http://schemas.openxmlformats.org/officeDocument/2006/relationships/hyperlink" Target="https://www.arapahoe.edu/academics-programs/catalog/academic-plans/2022-2023/automotive-service-management-certificate-academic-plan" TargetMode="External"/><Relationship Id="rId75" Type="http://schemas.openxmlformats.org/officeDocument/2006/relationships/hyperlink" Target="https://www.arapahoe.edu/academics-programs/catalog/academic-plans/2022-2023/computer-information-systems-business-aas-academic-plan" TargetMode="External"/><Relationship Id="rId83" Type="http://schemas.openxmlformats.org/officeDocument/2006/relationships/hyperlink" Target="https://www.arapahoe.edu/academics-programs/catalog/academic-plans/2022-2023/computer-network-technology-certificate-academic-plan" TargetMode="External"/><Relationship Id="rId88" Type="http://schemas.openxmlformats.org/officeDocument/2006/relationships/hyperlink" Target="https://www.arapahoe.edu/academics-programs/catalog/academic-plans/2022-2023/robotics-and-automation-technologymechatronics-engineering-technology-aas-academic-plan" TargetMode="External"/><Relationship Id="rId9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arapahoe.edu/sites/default/files/academic-plans/aas-architectural-studies-architecture-technician-2021-2022.pdf" TargetMode="External"/><Relationship Id="rId15" Type="http://schemas.openxmlformats.org/officeDocument/2006/relationships/hyperlink" Target="https://www.arapahoe.edu/academics-programs/catalog/academic-plans/2022-2023/computer-graphics-certificate-academic-plan" TargetMode="External"/><Relationship Id="rId23" Type="http://schemas.openxmlformats.org/officeDocument/2006/relationships/hyperlink" Target="https://www.arapahoe.edu/academics-programs/catalog/academic-plans/2022-2023/bookkeeping-clerk-certificate-academic-plan" TargetMode="External"/><Relationship Id="rId28" Type="http://schemas.openxmlformats.org/officeDocument/2006/relationships/hyperlink" Target="https://www.arapahoe.edu/academics-programs/catalog/academic-plans/2022-2023/business-administration-marketing-aas-academic-plan" TargetMode="External"/><Relationship Id="rId36" Type="http://schemas.openxmlformats.org/officeDocument/2006/relationships/hyperlink" Target="https://www.arapahoe.edu/academics-programs/catalog/academic-plans/2022-2023/architectural-drafting-certificate-academic-plan" TargetMode="External"/><Relationship Id="rId49" Type="http://schemas.openxmlformats.org/officeDocument/2006/relationships/hyperlink" Target="https://www.arapahoe.edu/academics-programs/catalog/academic-plans/2022-2023/medical-office-technology-billing-and-reimbursement-certificate-academic-plan" TargetMode="External"/><Relationship Id="rId57" Type="http://schemas.openxmlformats.org/officeDocument/2006/relationships/hyperlink" Target="https://www.arapahoe.edu/academics-programs/catalog/academic-plans/2022-2023/law-enforcement-academy-certificate-academic-plan" TargetMode="External"/><Relationship Id="rId10" Type="http://schemas.openxmlformats.org/officeDocument/2006/relationships/hyperlink" Target="https://www.arapahoe.edu/academics-programs/catalog/academic-plans/2022-2023/interior-design-aas-academic-plan" TargetMode="External"/><Relationship Id="rId31" Type="http://schemas.openxmlformats.org/officeDocument/2006/relationships/hyperlink" Target="https://www.arapahoe.edu/academics-programs/catalog/academic-plans/2022-2023/retail-management-certificate-academic-plan" TargetMode="External"/><Relationship Id="rId44" Type="http://schemas.openxmlformats.org/officeDocument/2006/relationships/hyperlink" Target="https://www.arapahoe.edu/academics-programs/catalog/academic-plans/2022-2023/health-information-technology-aas-academic-plan" TargetMode="External"/><Relationship Id="rId52" Type="http://schemas.openxmlformats.org/officeDocument/2006/relationships/hyperlink" Target="https://www.arapahoe.edu/academics-programs/catalog/academic-plans/2022-2023/nursing-aas-academic-plan" TargetMode="External"/><Relationship Id="rId60" Type="http://schemas.openxmlformats.org/officeDocument/2006/relationships/hyperlink" Target="https://www.arapahoe.edu/academics-programs/catalog/academic-plans/2022-2023/early-childhood-director-certificate-academic-plan" TargetMode="External"/><Relationship Id="rId65" Type="http://schemas.openxmlformats.org/officeDocument/2006/relationships/hyperlink" Target="https://www.arapahoe.edu/academics-programs/catalog/academic-plans/2022-2023/law-enforcement-academy-certificate-academic-plan" TargetMode="External"/><Relationship Id="rId73" Type="http://schemas.openxmlformats.org/officeDocument/2006/relationships/hyperlink" Target="https://www.arapahoe.edu/academics-programs/catalog/academic-plans/2022-2023/computer-aided-drafting-engineering-graphics-technology-certificate-academic-plan" TargetMode="External"/><Relationship Id="rId78" Type="http://schemas.openxmlformats.org/officeDocument/2006/relationships/hyperlink" Target="https://www.arapahoe.edu/academics-programs/catalog/academic-plans/2022-2023/computer-network-technology-general-networking-aas-academic-plan" TargetMode="External"/><Relationship Id="rId81" Type="http://schemas.openxmlformats.org/officeDocument/2006/relationships/hyperlink" Target="https://www.arapahoe.edu/academics-programs/catalog/academic-plans/2022-2023/computer-network-technology-systems-administration-aas-academic-plan" TargetMode="External"/><Relationship Id="rId86" Type="http://schemas.openxmlformats.org/officeDocument/2006/relationships/hyperlink" Target="https://www.arapahoe.edu/academics-programs/catalog/academic-plans/2022-2023/computer-aided-drafting-engineering-graphics-technology-certificate-academic-plan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arapahoe.edu/academics-programs/catalog/academic-plans/2022-2023/computer-aided-drafting-architecture-certificate-academic-plan" TargetMode="External"/><Relationship Id="rId13" Type="http://schemas.openxmlformats.org/officeDocument/2006/relationships/hyperlink" Target="https://www.arapahoe.edu/academics-programs/catalog/academic-plans/2022-2023/journalism-and-contemporary-media-aas-academic-plan" TargetMode="External"/><Relationship Id="rId18" Type="http://schemas.openxmlformats.org/officeDocument/2006/relationships/hyperlink" Target="https://www.arapahoe.edu/academics-programs/catalog/academic-plans/2022-2023/music-business-certificate-academic-plan" TargetMode="External"/><Relationship Id="rId39" Type="http://schemas.openxmlformats.org/officeDocument/2006/relationships/hyperlink" Target="https://www.arapahoe.edu/academics-programs/catalog/academic-plans/2022-2023/retail-management-certificate-academic-plan" TargetMode="External"/><Relationship Id="rId34" Type="http://schemas.openxmlformats.org/officeDocument/2006/relationships/hyperlink" Target="https://www.arapahoe.edu/academics-programs/catalog/academic-plans/2022-2023/construction-management-fundamentals-certificate-academic-plan" TargetMode="External"/><Relationship Id="rId50" Type="http://schemas.openxmlformats.org/officeDocument/2006/relationships/hyperlink" Target="https://www.arapahoe.edu/academics-programs/catalog/academic-plans/2022-2023/mortuary-science-aas-academic-plan" TargetMode="External"/><Relationship Id="rId55" Type="http://schemas.openxmlformats.org/officeDocument/2006/relationships/hyperlink" Target="https://www.arapahoe.edu/academics-programs/catalog/academic-plans/2022-2023/criminal-justice-aas-academic-plan" TargetMode="External"/><Relationship Id="rId76" Type="http://schemas.openxmlformats.org/officeDocument/2006/relationships/hyperlink" Target="https://www.arapahoe.edu/academics-programs/catalog/academic-plans/2022-2023/computer-information-systems-computer-support-aas-academic-plan" TargetMode="External"/><Relationship Id="rId7" Type="http://schemas.openxmlformats.org/officeDocument/2006/relationships/hyperlink" Target="https://www.arapahoe.edu/academics-programs/catalog/academic-plans/2022-2023/architectural-studies-pre-architecture-aas-academic-plan" TargetMode="External"/><Relationship Id="rId71" Type="http://schemas.openxmlformats.org/officeDocument/2006/relationships/hyperlink" Target="https://www.arapahoe.edu/academics-programs/catalog/academic-plans/2022-2023/advanced-automotive-electrical-electronics-certificate-academic-plan" TargetMode="External"/><Relationship Id="rId2" Type="http://schemas.openxmlformats.org/officeDocument/2006/relationships/settings" Target="settings.xml"/><Relationship Id="rId29" Type="http://schemas.openxmlformats.org/officeDocument/2006/relationships/hyperlink" Target="https://www.arapahoe.edu/academics-programs/catalog/academic-plans/2022-2023/retail-management-aas-academic-plan" TargetMode="External"/><Relationship Id="rId24" Type="http://schemas.openxmlformats.org/officeDocument/2006/relationships/hyperlink" Target="https://www.arapahoe.edu/academics-programs/catalog/academic-plans/2022-2023/business-administration-entrepreneurship-aas-academic-plan" TargetMode="External"/><Relationship Id="rId40" Type="http://schemas.openxmlformats.org/officeDocument/2006/relationships/hyperlink" Target="https://www.arapahoe.edu/academics-programs/catalog/academic-plans/2022-2023/paramedicine-aas-academic-plan" TargetMode="External"/><Relationship Id="rId45" Type="http://schemas.openxmlformats.org/officeDocument/2006/relationships/hyperlink" Target="https://www.arapahoe.edu/academics-programs/catalog/academic-plans/2022-2023/medical-laboratory-technology-aas-academic-plan" TargetMode="External"/><Relationship Id="rId66" Type="http://schemas.openxmlformats.org/officeDocument/2006/relationships/hyperlink" Target="https://www.arapahoe.edu/academics-programs/catalog/academic-plans/2022-2023/paralegal-aas-academic-plan" TargetMode="External"/><Relationship Id="rId87" Type="http://schemas.openxmlformats.org/officeDocument/2006/relationships/hyperlink" Target="https://www.arapahoe.edu/academics-programs/catalog/academic-plans/2022-2023/game-design-development-aas-academic-plan" TargetMode="External"/><Relationship Id="rId61" Type="http://schemas.openxmlformats.org/officeDocument/2006/relationships/hyperlink" Target="https://www.arapahoe.edu/academics-programs/catalog/academic-plans/2022-2023/early-childhood-infanttoddler-supervisor-certificate-academic-plan" TargetMode="External"/><Relationship Id="rId82" Type="http://schemas.openxmlformats.org/officeDocument/2006/relationships/hyperlink" Target="https://www.arapahoe.edu/academics-programs/catalog/academic-plans/2022-2023/computer-network-technology-cisco-certificate-academic-plan" TargetMode="External"/><Relationship Id="rId19" Type="http://schemas.openxmlformats.org/officeDocument/2006/relationships/hyperlink" Target="https://www.arapahoe.edu/academics-programs/catalog/academic-plans/2022-2023/sound-engineering-certificate-academic-pla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1</Words>
  <Characters>15345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l, Cara</dc:creator>
  <cp:keywords/>
  <dc:description/>
  <cp:lastModifiedBy>Murphy, Misty</cp:lastModifiedBy>
  <cp:revision>2</cp:revision>
  <dcterms:created xsi:type="dcterms:W3CDTF">2022-06-09T12:42:00Z</dcterms:created>
  <dcterms:modified xsi:type="dcterms:W3CDTF">2022-06-09T12:42:00Z</dcterms:modified>
</cp:coreProperties>
</file>